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4fab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8993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21:06Z</dcterms:created>
  <dcterms:modified xsi:type="dcterms:W3CDTF">2017-02-16T13:21:06Z</dcterms:modified>
</cp:coreProperties>
</file>